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087B3" w14:textId="77777777" w:rsidR="00556D2E" w:rsidRDefault="00556D2E" w:rsidP="00556D2E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19E3DB0F" w14:textId="7EDEF9F8" w:rsidR="009C7730" w:rsidRDefault="009C7730" w:rsidP="009C7730">
      <w:pPr>
        <w:pStyle w:val="Heading2"/>
        <w:rPr>
          <w:smallCaps/>
          <w:sz w:val="22"/>
          <w:szCs w:val="22"/>
        </w:rPr>
      </w:pPr>
      <w:r w:rsidRPr="00303A61">
        <w:rPr>
          <w:smallCaps/>
          <w:sz w:val="22"/>
          <w:szCs w:val="22"/>
        </w:rPr>
        <w:t xml:space="preserve">MODEL: </w:t>
      </w:r>
      <w:r w:rsidR="00B00899" w:rsidRPr="00303A61">
        <w:rPr>
          <w:smallCaps/>
          <w:sz w:val="22"/>
          <w:szCs w:val="22"/>
        </w:rPr>
        <w:t>FRONT ACCESS</w:t>
      </w:r>
      <w:r w:rsidRPr="00303A61">
        <w:rPr>
          <w:smallCaps/>
          <w:sz w:val="22"/>
          <w:szCs w:val="22"/>
        </w:rPr>
        <w:t xml:space="preserve"> SMOKE DAMPERS – 3V BLADE</w:t>
      </w:r>
    </w:p>
    <w:p w14:paraId="4C95B664" w14:textId="400E0ECA" w:rsidR="00556D2E" w:rsidRPr="00223649" w:rsidRDefault="00556D2E" w:rsidP="00772F37">
      <w:pPr>
        <w:pStyle w:val="Heading1"/>
        <w:jc w:val="left"/>
        <w:rPr>
          <w:color w:val="70AD47"/>
          <w:sz w:val="22"/>
          <w:szCs w:val="22"/>
        </w:rPr>
      </w:pPr>
      <w:r w:rsidRPr="00751855">
        <w:rPr>
          <w:caps/>
          <w:sz w:val="22"/>
          <w:szCs w:val="22"/>
        </w:rPr>
        <w:t xml:space="preserve">DIVISION 23 - Heating, Ventilation, and Air Conditioning (HVAC) </w:t>
      </w:r>
    </w:p>
    <w:p w14:paraId="0C561F56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5EFCD1D9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240B6719" w14:textId="6CFBC064" w:rsidR="00556D2E" w:rsidRPr="00945D48" w:rsidRDefault="00B00899" w:rsidP="00556D2E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Front Access</w:t>
      </w:r>
      <w:r w:rsidR="00556D2E">
        <w:rPr>
          <w:rFonts w:ascii="Arial" w:hAnsi="Arial" w:cs="Arial"/>
        </w:rPr>
        <w:t xml:space="preserve"> </w:t>
      </w:r>
      <w:r w:rsidR="00556D2E" w:rsidRPr="00945D48">
        <w:rPr>
          <w:rFonts w:ascii="Arial" w:hAnsi="Arial" w:cs="Arial"/>
        </w:rPr>
        <w:t xml:space="preserve">smoke dampers with </w:t>
      </w:r>
      <w:r w:rsidR="00556D2E">
        <w:rPr>
          <w:rFonts w:ascii="Arial" w:hAnsi="Arial" w:cs="Arial"/>
        </w:rPr>
        <w:t xml:space="preserve">3-V </w:t>
      </w:r>
      <w:r w:rsidR="00556D2E" w:rsidRPr="00945D48">
        <w:rPr>
          <w:rFonts w:ascii="Arial" w:hAnsi="Arial" w:cs="Arial"/>
        </w:rPr>
        <w:t>blades meeting the requirements of the latest edition of UL Standard 555S.</w:t>
      </w:r>
    </w:p>
    <w:p w14:paraId="647EE7D2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739056E7" w14:textId="43E475E4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772F37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362C02D" w14:textId="3600FE88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772F37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– Actuators</w:t>
      </w:r>
      <w:r>
        <w:rPr>
          <w:rFonts w:ascii="Arial" w:hAnsi="Arial" w:cs="Arial"/>
        </w:rPr>
        <w:t xml:space="preserve"> and Operators.</w:t>
      </w:r>
    </w:p>
    <w:p w14:paraId="7E733352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2484BABD" w14:textId="77777777" w:rsidR="00556D2E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12FCB882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2597E3E1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4F0E07AE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68497FFD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66C00EAF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31B6F159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5255B993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3DBD18DD" w14:textId="5A3DA142" w:rsidR="00556D2E" w:rsidRPr="00945D48" w:rsidRDefault="00556D2E" w:rsidP="00556D2E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0A11AB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1A6FB5AC" w14:textId="77777777" w:rsidR="00556D2E" w:rsidRPr="00945D48" w:rsidRDefault="00556D2E" w:rsidP="00556D2E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4A9943BA" w14:textId="0A905AE0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UL ratings</w:t>
      </w:r>
      <w:r>
        <w:rPr>
          <w:rFonts w:ascii="Arial" w:hAnsi="Arial" w:cs="Arial"/>
        </w:rPr>
        <w:t xml:space="preserve">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74C811E8" w14:textId="77777777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3A63DB3B" w14:textId="2CFE1694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23DE3A48" w14:textId="77777777" w:rsidR="00556D2E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F6E9973" w14:textId="77777777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71019A94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65941CBE" w14:textId="4CA34241" w:rsidR="00556D2E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0A11AB" w:rsidRPr="000A11AB">
        <w:rPr>
          <w:rFonts w:ascii="Arial" w:hAnsi="Arial" w:cs="Arial"/>
        </w:rPr>
        <w:t>1</w:t>
      </w:r>
      <w:r w:rsidRPr="000A11AB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7E1FA453" w14:textId="1B62B9CA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S requirements</w:t>
      </w:r>
    </w:p>
    <w:p w14:paraId="1EEFF54C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76A222DF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4520C30B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4E7448E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073DC0F9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6720CB93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702EAC4D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9950760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089A06AD" w14:textId="62230678" w:rsidR="00772F37" w:rsidRPr="000A11AB" w:rsidRDefault="00B00899" w:rsidP="00772F37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Front Access</w:t>
      </w:r>
      <w:r w:rsidRPr="000A11AB">
        <w:rPr>
          <w:rFonts w:ascii="Arial" w:hAnsi="Arial" w:cs="Arial"/>
        </w:rPr>
        <w:t xml:space="preserve"> </w:t>
      </w:r>
      <w:r w:rsidR="00772F37" w:rsidRPr="000A11AB">
        <w:rPr>
          <w:rFonts w:ascii="Arial" w:hAnsi="Arial" w:cs="Arial"/>
        </w:rPr>
        <w:t>smoke dampers with 3-V blades shall be in compliance</w:t>
      </w:r>
      <w:bookmarkStart w:id="0" w:name="_Hlk76888035"/>
      <w:r w:rsidR="00772F37" w:rsidRPr="000A11AB">
        <w:rPr>
          <w:rFonts w:ascii="Arial" w:hAnsi="Arial" w:cs="Arial"/>
        </w:rPr>
        <w:t xml:space="preserve"> </w:t>
      </w:r>
      <w:bookmarkStart w:id="1" w:name="_Hlk76888088"/>
      <w:r w:rsidR="00772F37" w:rsidRPr="000A11AB">
        <w:rPr>
          <w:rFonts w:ascii="Arial" w:hAnsi="Arial" w:cs="Arial"/>
        </w:rPr>
        <w:t>and labelled to</w:t>
      </w:r>
      <w:bookmarkEnd w:id="1"/>
      <w:r w:rsidR="00772F37" w:rsidRPr="000A11AB">
        <w:rPr>
          <w:rFonts w:ascii="Arial" w:hAnsi="Arial" w:cs="Arial"/>
        </w:rPr>
        <w:t xml:space="preserve"> </w:t>
      </w:r>
      <w:bookmarkEnd w:id="0"/>
      <w:r w:rsidR="00772F37" w:rsidRPr="000A11AB">
        <w:rPr>
          <w:rFonts w:ascii="Arial" w:hAnsi="Arial" w:cs="Arial"/>
        </w:rPr>
        <w:t>UL-555S standard with the specific model reflecting on the UL certificate of the supplier</w:t>
      </w:r>
      <w:r w:rsidR="009C7730">
        <w:rPr>
          <w:rFonts w:ascii="Arial" w:hAnsi="Arial" w:cs="Arial"/>
        </w:rPr>
        <w:t>,</w:t>
      </w:r>
      <w:r w:rsidR="009C7730" w:rsidRPr="00890C76">
        <w:rPr>
          <w:rFonts w:ascii="Arial" w:hAnsi="Arial" w:cs="Arial"/>
        </w:rPr>
        <w:t xml:space="preserve"> </w:t>
      </w:r>
      <w:r w:rsidR="009C7730">
        <w:rPr>
          <w:rFonts w:ascii="Arial" w:hAnsi="Arial" w:cs="Arial"/>
        </w:rPr>
        <w:t>e.g., Central Ventilation Systems (R27700)</w:t>
      </w:r>
      <w:r w:rsidR="00772F37" w:rsidRPr="000A11AB">
        <w:rPr>
          <w:rFonts w:ascii="Arial" w:hAnsi="Arial" w:cs="Arial"/>
        </w:rPr>
        <w:t xml:space="preserve"> and approved by Civil Defense. </w:t>
      </w:r>
    </w:p>
    <w:p w14:paraId="02621D55" w14:textId="48BFD3E8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MOKE DAMPERS</w:t>
      </w:r>
    </w:p>
    <w:p w14:paraId="7909D420" w14:textId="4998125F" w:rsidR="009C7730" w:rsidRPr="00223E7C" w:rsidRDefault="00556D2E" w:rsidP="00223E7C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EF306D">
        <w:rPr>
          <w:rFonts w:ascii="Arial" w:hAnsi="Arial" w:cs="Arial"/>
        </w:rPr>
        <w:t>S</w:t>
      </w:r>
      <w:r>
        <w:rPr>
          <w:rFonts w:ascii="Arial" w:hAnsi="Arial" w:cs="Arial"/>
        </w:rPr>
        <w:t>SD-3V-</w:t>
      </w:r>
      <w:r w:rsidR="00B00899">
        <w:rPr>
          <w:rFonts w:ascii="Arial" w:hAnsi="Arial" w:cs="Arial"/>
        </w:rPr>
        <w:t>FA</w:t>
      </w:r>
      <w:r>
        <w:rPr>
          <w:rFonts w:ascii="Arial" w:hAnsi="Arial" w:cs="Arial"/>
        </w:rPr>
        <w:t>-2</w:t>
      </w:r>
      <w:r w:rsidR="0059510B">
        <w:rPr>
          <w:rFonts w:ascii="Arial" w:hAnsi="Arial" w:cs="Arial"/>
        </w:rPr>
        <w:t>0</w:t>
      </w:r>
      <w:r>
        <w:rPr>
          <w:rFonts w:ascii="Arial" w:hAnsi="Arial" w:cs="Arial"/>
        </w:rPr>
        <w:t>x series</w:t>
      </w:r>
      <w:r w:rsidR="005633D6">
        <w:rPr>
          <w:rFonts w:ascii="Arial" w:hAnsi="Arial" w:cs="Arial"/>
        </w:rPr>
        <w:t xml:space="preserve"> </w:t>
      </w:r>
      <w:r w:rsidR="00B00899">
        <w:rPr>
          <w:rFonts w:ascii="Arial" w:hAnsi="Arial" w:cs="Arial"/>
        </w:rPr>
        <w:t>Front Access</w:t>
      </w:r>
      <w:r w:rsidR="00B00899" w:rsidRPr="00945D48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smoke damper</w:t>
      </w:r>
      <w:r>
        <w:rPr>
          <w:rFonts w:ascii="Arial" w:hAnsi="Arial" w:cs="Arial"/>
        </w:rPr>
        <w:t xml:space="preserve"> (“x” represents leakage class)</w:t>
      </w:r>
      <w:r w:rsidRPr="00945D48">
        <w:rPr>
          <w:rFonts w:ascii="Arial" w:hAnsi="Arial" w:cs="Arial"/>
        </w:rPr>
        <w:t>.</w:t>
      </w:r>
    </w:p>
    <w:p w14:paraId="29F9FA4A" w14:textId="77777777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681A28B1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3CE1BE47" w14:textId="73B1DC34" w:rsidR="00556D2E" w:rsidRDefault="00EF306D" w:rsidP="00556D2E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556D2E">
        <w:rPr>
          <w:rFonts w:ascii="Arial" w:hAnsi="Arial" w:cs="Arial"/>
        </w:rPr>
        <w:t>SD-3V-</w:t>
      </w:r>
      <w:r w:rsidR="00B00899">
        <w:rPr>
          <w:rFonts w:ascii="Arial" w:hAnsi="Arial" w:cs="Arial"/>
        </w:rPr>
        <w:t>FA</w:t>
      </w:r>
      <w:r w:rsidR="00556D2E">
        <w:rPr>
          <w:rFonts w:ascii="Arial" w:hAnsi="Arial" w:cs="Arial"/>
        </w:rPr>
        <w:t>-2</w:t>
      </w:r>
      <w:r w:rsidR="0059510B">
        <w:rPr>
          <w:rFonts w:ascii="Arial" w:hAnsi="Arial" w:cs="Arial"/>
        </w:rPr>
        <w:t>0</w:t>
      </w:r>
      <w:r w:rsidR="00556D2E">
        <w:rPr>
          <w:rFonts w:ascii="Arial" w:hAnsi="Arial" w:cs="Arial"/>
        </w:rPr>
        <w:t>1 – Leakage Class-1 (8 cfm/ft</w:t>
      </w:r>
      <w:r w:rsidR="00556D2E" w:rsidRPr="00717272">
        <w:rPr>
          <w:rFonts w:ascii="Arial" w:hAnsi="Arial" w:cs="Arial"/>
          <w:vertAlign w:val="superscript"/>
        </w:rPr>
        <w:t>2</w:t>
      </w:r>
      <w:r w:rsidR="00556D2E">
        <w:rPr>
          <w:rFonts w:ascii="Arial" w:hAnsi="Arial" w:cs="Arial"/>
        </w:rPr>
        <w:t xml:space="preserve"> (0.04 m</w:t>
      </w:r>
      <w:r w:rsidR="00556D2E" w:rsidRPr="00717272">
        <w:rPr>
          <w:rFonts w:ascii="Arial" w:hAnsi="Arial" w:cs="Arial"/>
          <w:vertAlign w:val="superscript"/>
        </w:rPr>
        <w:t>3</w:t>
      </w:r>
      <w:r w:rsidR="00556D2E">
        <w:rPr>
          <w:rFonts w:ascii="Arial" w:hAnsi="Arial" w:cs="Arial"/>
        </w:rPr>
        <w:t>/</w:t>
      </w:r>
      <w:r w:rsidR="00556D2E" w:rsidRPr="00FC67D7">
        <w:rPr>
          <w:rFonts w:ascii="Arial" w:hAnsi="Arial" w:cs="Arial"/>
        </w:rPr>
        <w:t xml:space="preserve"> </w:t>
      </w:r>
      <w:r w:rsidR="00556D2E">
        <w:rPr>
          <w:rFonts w:ascii="Arial" w:hAnsi="Arial" w:cs="Arial"/>
        </w:rPr>
        <w:t>s/m</w:t>
      </w:r>
      <w:r w:rsidR="00556D2E" w:rsidRPr="00FC67D7">
        <w:rPr>
          <w:rFonts w:ascii="Arial" w:hAnsi="Arial" w:cs="Arial"/>
          <w:vertAlign w:val="superscript"/>
        </w:rPr>
        <w:t>2</w:t>
      </w:r>
      <w:r w:rsidR="00556D2E">
        <w:rPr>
          <w:rFonts w:ascii="Arial" w:hAnsi="Arial" w:cs="Arial"/>
        </w:rPr>
        <w:t xml:space="preserve">) at 4 </w:t>
      </w:r>
      <w:proofErr w:type="spellStart"/>
      <w:r w:rsidR="00556D2E">
        <w:rPr>
          <w:rFonts w:ascii="Arial" w:hAnsi="Arial" w:cs="Arial"/>
        </w:rPr>
        <w:t>in.wg</w:t>
      </w:r>
      <w:proofErr w:type="spellEnd"/>
      <w:r w:rsidR="00556D2E">
        <w:rPr>
          <w:rFonts w:ascii="Arial" w:hAnsi="Arial" w:cs="Arial"/>
        </w:rPr>
        <w:t>. (1.0 kPa)</w:t>
      </w:r>
    </w:p>
    <w:p w14:paraId="3B4D7579" w14:textId="4ED827D0" w:rsidR="00556D2E" w:rsidRDefault="00EF306D" w:rsidP="00556D2E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556D2E">
        <w:rPr>
          <w:rFonts w:ascii="Arial" w:hAnsi="Arial" w:cs="Arial"/>
        </w:rPr>
        <w:t>SD-3V-</w:t>
      </w:r>
      <w:r w:rsidR="00B00899">
        <w:rPr>
          <w:rFonts w:ascii="Arial" w:hAnsi="Arial" w:cs="Arial"/>
        </w:rPr>
        <w:t>FA</w:t>
      </w:r>
      <w:r w:rsidR="00556D2E">
        <w:rPr>
          <w:rFonts w:ascii="Arial" w:hAnsi="Arial" w:cs="Arial"/>
        </w:rPr>
        <w:t>-2</w:t>
      </w:r>
      <w:r w:rsidR="0059510B">
        <w:rPr>
          <w:rFonts w:ascii="Arial" w:hAnsi="Arial" w:cs="Arial"/>
        </w:rPr>
        <w:t>0</w:t>
      </w:r>
      <w:r w:rsidR="00556D2E">
        <w:rPr>
          <w:rFonts w:ascii="Arial" w:hAnsi="Arial" w:cs="Arial"/>
        </w:rPr>
        <w:t>2 – Leakage Class-2 (20 cfm/ft</w:t>
      </w:r>
      <w:r w:rsidR="00556D2E" w:rsidRPr="00717272">
        <w:rPr>
          <w:rFonts w:ascii="Arial" w:hAnsi="Arial" w:cs="Arial"/>
          <w:vertAlign w:val="superscript"/>
        </w:rPr>
        <w:t>2</w:t>
      </w:r>
      <w:r w:rsidR="00556D2E">
        <w:rPr>
          <w:rFonts w:ascii="Arial" w:hAnsi="Arial" w:cs="Arial"/>
        </w:rPr>
        <w:t xml:space="preserve"> (0.10 m</w:t>
      </w:r>
      <w:r w:rsidR="00556D2E" w:rsidRPr="00717272">
        <w:rPr>
          <w:rFonts w:ascii="Arial" w:hAnsi="Arial" w:cs="Arial"/>
          <w:vertAlign w:val="superscript"/>
        </w:rPr>
        <w:t>3</w:t>
      </w:r>
      <w:r w:rsidR="00556D2E">
        <w:rPr>
          <w:rFonts w:ascii="Arial" w:hAnsi="Arial" w:cs="Arial"/>
        </w:rPr>
        <w:t>/</w:t>
      </w:r>
      <w:r w:rsidR="00556D2E" w:rsidRPr="00FC67D7">
        <w:rPr>
          <w:rFonts w:ascii="Arial" w:hAnsi="Arial" w:cs="Arial"/>
        </w:rPr>
        <w:t xml:space="preserve"> </w:t>
      </w:r>
      <w:r w:rsidR="00556D2E">
        <w:rPr>
          <w:rFonts w:ascii="Arial" w:hAnsi="Arial" w:cs="Arial"/>
        </w:rPr>
        <w:t>s/m</w:t>
      </w:r>
      <w:r w:rsidR="00556D2E" w:rsidRPr="00FC67D7">
        <w:rPr>
          <w:rFonts w:ascii="Arial" w:hAnsi="Arial" w:cs="Arial"/>
          <w:vertAlign w:val="superscript"/>
        </w:rPr>
        <w:t>2</w:t>
      </w:r>
      <w:r w:rsidR="00556D2E">
        <w:rPr>
          <w:rFonts w:ascii="Arial" w:hAnsi="Arial" w:cs="Arial"/>
        </w:rPr>
        <w:t xml:space="preserve">) at 4 </w:t>
      </w:r>
      <w:proofErr w:type="spellStart"/>
      <w:r w:rsidR="00556D2E">
        <w:rPr>
          <w:rFonts w:ascii="Arial" w:hAnsi="Arial" w:cs="Arial"/>
        </w:rPr>
        <w:t>in.wg</w:t>
      </w:r>
      <w:proofErr w:type="spellEnd"/>
      <w:r w:rsidR="00556D2E">
        <w:rPr>
          <w:rFonts w:ascii="Arial" w:hAnsi="Arial" w:cs="Arial"/>
        </w:rPr>
        <w:t>. (1.0 kPa)</w:t>
      </w:r>
    </w:p>
    <w:p w14:paraId="25A067F8" w14:textId="793AD836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Elevated Temperature Rating: 350ºF (177 ºC)</w:t>
      </w:r>
    </w:p>
    <w:p w14:paraId="15C153BD" w14:textId="244E992A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772F37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772F37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34B62771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4B13F337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Construction:</w:t>
      </w:r>
    </w:p>
    <w:p w14:paraId="576664AA" w14:textId="1A0FEEBC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Pr="00A06505">
        <w:rPr>
          <w:rFonts w:ascii="Arial" w:hAnsi="Arial" w:cs="Arial"/>
        </w:rPr>
        <w:t>20</w:t>
      </w:r>
      <w:r w:rsidR="009C7730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Pr="00945D48">
        <w:rPr>
          <w:rFonts w:ascii="Arial" w:hAnsi="Arial" w:cs="Arial"/>
        </w:rPr>
        <w:t xml:space="preserve"> </w:t>
      </w:r>
      <w:r w:rsidR="009C7730" w:rsidRPr="00945D48">
        <w:rPr>
          <w:rFonts w:ascii="Arial" w:hAnsi="Arial" w:cs="Arial"/>
        </w:rPr>
        <w:t>(</w:t>
      </w:r>
      <w:r w:rsidR="009C7730">
        <w:rPr>
          <w:rFonts w:ascii="Arial" w:hAnsi="Arial" w:cs="Arial"/>
        </w:rPr>
        <w:t xml:space="preserve">432 mm) </w:t>
      </w:r>
      <w:r w:rsidRPr="00945D48">
        <w:rPr>
          <w:rFonts w:ascii="Arial" w:hAnsi="Arial" w:cs="Arial"/>
        </w:rPr>
        <w:t xml:space="preserve">inches </w:t>
      </w:r>
      <w:r>
        <w:rPr>
          <w:rFonts w:ascii="Arial" w:hAnsi="Arial" w:cs="Arial"/>
        </w:rPr>
        <w:t>high and shorter</w:t>
      </w:r>
      <w:r w:rsidRPr="00945D48">
        <w:rPr>
          <w:rFonts w:ascii="Arial" w:hAnsi="Arial" w:cs="Arial"/>
        </w:rPr>
        <w:t>.</w:t>
      </w:r>
    </w:p>
    <w:p w14:paraId="0E30A5E0" w14:textId="64C68306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16</w:t>
      </w:r>
      <w:r w:rsidR="009C7730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gauge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1.</w:t>
      </w:r>
      <w:r w:rsidR="009C7730">
        <w:rPr>
          <w:rFonts w:ascii="Arial" w:hAnsi="Arial" w:cs="Arial"/>
        </w:rPr>
        <w:t>5</w:t>
      </w:r>
      <w:r>
        <w:rPr>
          <w:rFonts w:ascii="Arial" w:hAnsi="Arial" w:cs="Arial"/>
        </w:rPr>
        <w:t>mm</w:t>
      </w:r>
      <w:r w:rsidRPr="00945D48">
        <w:rPr>
          <w:rFonts w:ascii="Arial" w:hAnsi="Arial" w:cs="Arial"/>
        </w:rPr>
        <w:t xml:space="preserve">), </w:t>
      </w:r>
      <w:r>
        <w:rPr>
          <w:rFonts w:ascii="Arial" w:hAnsi="Arial" w:cs="Arial"/>
        </w:rPr>
        <w:t>3-V shape, roll</w:t>
      </w:r>
      <w:r w:rsidRPr="00945D48">
        <w:rPr>
          <w:rFonts w:ascii="Arial" w:hAnsi="Arial" w:cs="Arial"/>
        </w:rPr>
        <w:t xml:space="preserve"> formed galvanized stee</w:t>
      </w:r>
      <w:r>
        <w:rPr>
          <w:rFonts w:ascii="Arial" w:hAnsi="Arial" w:cs="Arial"/>
        </w:rPr>
        <w:t>l.</w:t>
      </w:r>
    </w:p>
    <w:p w14:paraId="7B584D3A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 Seals</w:t>
      </w:r>
      <w:r w:rsidRPr="00945D48">
        <w:rPr>
          <w:rFonts w:ascii="Arial" w:hAnsi="Arial" w:cs="Arial"/>
        </w:rPr>
        <w:t xml:space="preserve">:  Silicone rubber </w:t>
      </w:r>
      <w:r>
        <w:rPr>
          <w:rFonts w:ascii="Arial" w:hAnsi="Arial" w:cs="Arial"/>
        </w:rPr>
        <w:t>permanently bonded to blade</w:t>
      </w:r>
      <w:r w:rsidRPr="00945D48">
        <w:rPr>
          <w:rFonts w:ascii="Arial" w:hAnsi="Arial" w:cs="Arial"/>
        </w:rPr>
        <w:t>.</w:t>
      </w:r>
    </w:p>
    <w:p w14:paraId="05979585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Jamb Seals</w:t>
      </w:r>
      <w:r w:rsidRPr="00945D48">
        <w:rPr>
          <w:rFonts w:ascii="Arial" w:hAnsi="Arial" w:cs="Arial"/>
        </w:rPr>
        <w:t>:  Stainless steel, flexible metal compression type.</w:t>
      </w:r>
    </w:p>
    <w:p w14:paraId="234FD514" w14:textId="77777777" w:rsidR="00556D2E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Bronze </w:t>
      </w:r>
      <w:proofErr w:type="spellStart"/>
      <w:r>
        <w:rPr>
          <w:rFonts w:ascii="Arial" w:hAnsi="Arial" w:cs="Arial"/>
        </w:rPr>
        <w:t>oilite</w:t>
      </w:r>
      <w:proofErr w:type="spellEnd"/>
      <w:r>
        <w:rPr>
          <w:rFonts w:ascii="Arial" w:hAnsi="Arial" w:cs="Arial"/>
        </w:rPr>
        <w:t xml:space="preserve"> press fit into frame.</w:t>
      </w:r>
    </w:p>
    <w:p w14:paraId="316D961D" w14:textId="77777777" w:rsidR="009C7730" w:rsidRDefault="00556D2E" w:rsidP="009C7730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9C7730">
        <w:rPr>
          <w:rFonts w:ascii="Arial" w:hAnsi="Arial" w:cs="Arial"/>
        </w:rPr>
        <w:t xml:space="preserve"> </w:t>
      </w:r>
    </w:p>
    <w:p w14:paraId="412D0FE8" w14:textId="0D3E7DD2" w:rsidR="009C7730" w:rsidRPr="00A06505" w:rsidRDefault="009C7730" w:rsidP="009C7730">
      <w:pPr>
        <w:pStyle w:val="PR2"/>
        <w:spacing w:before="120"/>
        <w:rPr>
          <w:rFonts w:ascii="Arial" w:hAnsi="Arial" w:cs="Arial"/>
        </w:rPr>
      </w:pPr>
      <w:r w:rsidRPr="009C7730">
        <w:rPr>
          <w:rFonts w:ascii="Arial" w:hAnsi="Arial" w:cs="Arial"/>
          <w:u w:val="single"/>
        </w:rPr>
        <w:t>Drive</w:t>
      </w:r>
      <w:r>
        <w:rPr>
          <w:rFonts w:ascii="Arial" w:hAnsi="Arial" w:cs="Arial"/>
          <w:u w:val="single"/>
        </w:rPr>
        <w:t xml:space="preserve"> Shaft (Jackshaft):</w:t>
      </w:r>
      <w:r>
        <w:rPr>
          <w:rFonts w:ascii="Arial" w:hAnsi="Arial" w:cs="Arial"/>
        </w:rPr>
        <w:t xml:space="preserve"> ½ inch. (12.7 mm) diameter, plated steel.</w:t>
      </w:r>
    </w:p>
    <w:p w14:paraId="59D64A95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2F42E00A" w14:textId="77777777" w:rsidR="00753024" w:rsidRPr="00945D48" w:rsidRDefault="00753024" w:rsidP="00753024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 and wrapped with thermal blanket.</w:t>
      </w:r>
    </w:p>
    <w:p w14:paraId="7C8F4C82" w14:textId="58D0E631" w:rsidR="009C7730" w:rsidRPr="009C7730" w:rsidRDefault="009C7730" w:rsidP="00753024">
      <w:pPr>
        <w:pStyle w:val="PR2"/>
        <w:spacing w:before="120"/>
        <w:rPr>
          <w:rFonts w:ascii="Arial" w:hAnsi="Arial" w:cs="Arial"/>
        </w:rPr>
      </w:pPr>
      <w:r w:rsidRPr="009C7730">
        <w:rPr>
          <w:rFonts w:ascii="Arial" w:hAnsi="Arial" w:cs="Arial"/>
          <w:u w:val="single"/>
        </w:rPr>
        <w:t>Thermal Blanket</w:t>
      </w:r>
      <w:r w:rsidR="0082338E">
        <w:rPr>
          <w:rFonts w:ascii="Arial" w:hAnsi="Arial" w:cs="Arial"/>
          <w:u w:val="single"/>
        </w:rPr>
        <w:t xml:space="preserve"> (optional)</w:t>
      </w:r>
      <w:r w:rsidRPr="009C7730">
        <w:rPr>
          <w:rFonts w:ascii="Arial" w:hAnsi="Arial" w:cs="Arial"/>
          <w:u w:val="single"/>
        </w:rPr>
        <w:t>:</w:t>
      </w:r>
      <w:r w:rsidRPr="009C7730">
        <w:rPr>
          <w:rFonts w:ascii="Arial" w:hAnsi="Arial" w:cs="Arial"/>
        </w:rPr>
        <w:t xml:space="preserve"> 0.25 inch. (6 mm) thick ceramic fiber of 12 </w:t>
      </w:r>
      <w:proofErr w:type="spellStart"/>
      <w:r w:rsidRPr="009C7730">
        <w:rPr>
          <w:rFonts w:ascii="Arial" w:hAnsi="Arial" w:cs="Arial"/>
        </w:rPr>
        <w:t>lb</w:t>
      </w:r>
      <w:proofErr w:type="spellEnd"/>
      <w:r w:rsidRPr="009C7730">
        <w:rPr>
          <w:rFonts w:ascii="Arial" w:hAnsi="Arial" w:cs="Arial"/>
        </w:rPr>
        <w:t>/ft</w:t>
      </w:r>
      <w:r w:rsidRPr="009C7730">
        <w:rPr>
          <w:rFonts w:ascii="Arial" w:hAnsi="Arial" w:cs="Arial"/>
          <w:vertAlign w:val="superscript"/>
        </w:rPr>
        <w:t xml:space="preserve">3 </w:t>
      </w:r>
      <w:r w:rsidRPr="009C7730">
        <w:rPr>
          <w:rFonts w:ascii="Arial" w:hAnsi="Arial" w:cs="Arial"/>
        </w:rPr>
        <w:t xml:space="preserve">density, quilted with woven fiberglass fabric, secured with self-tapping screws. </w:t>
      </w:r>
    </w:p>
    <w:p w14:paraId="20771819" w14:textId="12B25EB3" w:rsidR="009C7730" w:rsidRDefault="009C7730" w:rsidP="009C7730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For Vertical Dampers thermal blanket shall be installed on top and both sides of the sleeve of the </w:t>
      </w:r>
      <w:r w:rsidR="00EF306D">
        <w:rPr>
          <w:rFonts w:ascii="Arial" w:hAnsi="Arial" w:cs="Arial"/>
        </w:rPr>
        <w:t>S</w:t>
      </w:r>
      <w:r w:rsidR="00753024">
        <w:rPr>
          <w:rFonts w:ascii="Arial" w:hAnsi="Arial" w:cs="Arial"/>
        </w:rPr>
        <w:t>SD-</w:t>
      </w:r>
      <w:r>
        <w:rPr>
          <w:rFonts w:ascii="Arial" w:hAnsi="Arial" w:cs="Arial"/>
        </w:rPr>
        <w:t xml:space="preserve">OW or </w:t>
      </w:r>
      <w:r w:rsidR="00EF306D">
        <w:rPr>
          <w:rFonts w:ascii="Arial" w:hAnsi="Arial" w:cs="Arial"/>
        </w:rPr>
        <w:t>S</w:t>
      </w:r>
      <w:r w:rsidR="00753024">
        <w:rPr>
          <w:rFonts w:ascii="Arial" w:hAnsi="Arial" w:cs="Arial"/>
        </w:rPr>
        <w:t>SD-</w:t>
      </w:r>
      <w:r>
        <w:rPr>
          <w:rFonts w:ascii="Arial" w:hAnsi="Arial" w:cs="Arial"/>
        </w:rPr>
        <w:t>FA model damper.</w:t>
      </w:r>
    </w:p>
    <w:p w14:paraId="4284CCE2" w14:textId="5C934DD0" w:rsidR="00753024" w:rsidRPr="00945D48" w:rsidRDefault="00753024" w:rsidP="00753024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Front Access (FA) Panel:</w:t>
      </w:r>
      <w:r>
        <w:rPr>
          <w:rFonts w:ascii="Arial" w:hAnsi="Arial" w:cs="Arial"/>
        </w:rPr>
        <w:t xml:space="preserve"> Max. 6 inch. (152.4 mm); installed inside damper sleeve to conceal actuator on the </w:t>
      </w:r>
      <w:r w:rsidR="00EF306D">
        <w:rPr>
          <w:rFonts w:ascii="Arial" w:hAnsi="Arial" w:cs="Arial"/>
        </w:rPr>
        <w:t>S</w:t>
      </w:r>
      <w:r>
        <w:rPr>
          <w:rFonts w:ascii="Arial" w:hAnsi="Arial" w:cs="Arial"/>
        </w:rPr>
        <w:t>SD-FA model damper only.</w:t>
      </w:r>
    </w:p>
    <w:p w14:paraId="012C27B0" w14:textId="3953BAEC" w:rsidR="00556D2E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333C49">
        <w:rPr>
          <w:rFonts w:ascii="Arial" w:hAnsi="Arial" w:cs="Arial"/>
        </w:rPr>
        <w:t xml:space="preserve"> only</w:t>
      </w:r>
    </w:p>
    <w:p w14:paraId="61B32465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ctuator</w:t>
      </w:r>
      <w:r w:rsidRPr="00945D48">
        <w:rPr>
          <w:rFonts w:ascii="Arial" w:hAnsi="Arial" w:cs="Arial"/>
        </w:rPr>
        <w:t xml:space="preserve">:  </w:t>
      </w:r>
    </w:p>
    <w:p w14:paraId="3A66D1C9" w14:textId="77777777" w:rsidR="00556D2E" w:rsidRPr="00945D48" w:rsidRDefault="00556D2E" w:rsidP="00556D2E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093FC186" w14:textId="12483255" w:rsidR="00556D2E" w:rsidRPr="00945D48" w:rsidRDefault="00556D2E" w:rsidP="00556D2E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1E53E7" w:rsidRPr="00945D48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6DEFF184" w14:textId="77777777" w:rsidR="00556D2E" w:rsidRPr="00945D48" w:rsidRDefault="00556D2E" w:rsidP="00556D2E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1B399A02" w14:textId="651D5833" w:rsidR="00556D2E" w:rsidRPr="00303A61" w:rsidRDefault="00556D2E" w:rsidP="00303A61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4DA35945" w14:textId="401BFD46" w:rsidR="00223E7C" w:rsidRPr="00303A61" w:rsidRDefault="00556D2E" w:rsidP="00303A61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2D207F61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1B155E34" w14:textId="77777777" w:rsidR="00556D2E" w:rsidRDefault="00556D2E" w:rsidP="009C7730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36DE7E99" w14:textId="5689D13A" w:rsidR="00556D2E" w:rsidRDefault="00556D2E" w:rsidP="00556D2E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10AB8A47" w14:textId="002C7CDC" w:rsidR="00556D2E" w:rsidRPr="00945D48" w:rsidRDefault="00556D2E" w:rsidP="00556D2E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1BF5F344" w14:textId="3F44049A" w:rsidR="003B4F14" w:rsidRDefault="003B4F14" w:rsidP="009C7730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45823631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2F65E260" w14:textId="77777777" w:rsidR="00556D2E" w:rsidRDefault="00556D2E" w:rsidP="00556D2E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2AA37EA" w14:textId="77777777" w:rsidR="00556D2E" w:rsidRPr="00D34AD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0730114F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INSTALLATION</w:t>
      </w:r>
    </w:p>
    <w:p w14:paraId="5A14BC92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89301B5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6AB56055" w14:textId="77777777" w:rsidR="00556D2E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4B3D8614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50285001" w14:textId="77777777" w:rsidR="00223E7C" w:rsidRDefault="00556D2E" w:rsidP="00753024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  <w:r w:rsidR="00753024">
        <w:rPr>
          <w:rFonts w:ascii="Arial" w:hAnsi="Arial" w:cs="Arial"/>
        </w:rPr>
        <w:t xml:space="preserve"> </w:t>
      </w:r>
    </w:p>
    <w:p w14:paraId="28B841E5" w14:textId="77777777" w:rsidR="00223E7C" w:rsidRDefault="00223E7C" w:rsidP="00223E7C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ind w:left="900"/>
        <w:jc w:val="center"/>
        <w:rPr>
          <w:rFonts w:ascii="Arial" w:hAnsi="Arial" w:cs="Arial"/>
        </w:rPr>
      </w:pPr>
    </w:p>
    <w:p w14:paraId="436766EE" w14:textId="3FC4A68A" w:rsidR="00556D2E" w:rsidRPr="00223E7C" w:rsidRDefault="00556D2E" w:rsidP="00223E7C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ind w:left="900"/>
        <w:jc w:val="center"/>
        <w:rPr>
          <w:rFonts w:ascii="Arial" w:hAnsi="Arial" w:cs="Arial"/>
        </w:rPr>
      </w:pPr>
      <w:r w:rsidRPr="00223E7C">
        <w:rPr>
          <w:rFonts w:ascii="Arial" w:hAnsi="Arial" w:cs="Arial"/>
          <w:b/>
        </w:rPr>
        <w:t>END OF SECTION</w:t>
      </w:r>
    </w:p>
    <w:p w14:paraId="70E486C2" w14:textId="77777777" w:rsidR="00556D2E" w:rsidRDefault="00556D2E" w:rsidP="00556D2E"/>
    <w:p w14:paraId="0B65912C" w14:textId="77777777" w:rsidR="00EB2C62" w:rsidRDefault="0082338E"/>
    <w:sectPr w:rsidR="00EB2C62" w:rsidSect="00223E7C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4BB94F21"/>
    <w:multiLevelType w:val="hybridMultilevel"/>
    <w:tmpl w:val="C3C276A8"/>
    <w:name w:val="MASTERSPEC222"/>
    <w:lvl w:ilvl="0" w:tplc="8346B07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6"/>
  </w:num>
  <w:num w:numId="5">
    <w:abstractNumId w:val="10"/>
  </w:num>
  <w:num w:numId="6">
    <w:abstractNumId w:val="1"/>
  </w:num>
  <w:num w:numId="7">
    <w:abstractNumId w:val="8"/>
  </w:num>
  <w:num w:numId="8">
    <w:abstractNumId w:val="13"/>
  </w:num>
  <w:num w:numId="9">
    <w:abstractNumId w:val="7"/>
  </w:num>
  <w:num w:numId="10">
    <w:abstractNumId w:val="5"/>
  </w:num>
  <w:num w:numId="11">
    <w:abstractNumId w:val="11"/>
  </w:num>
  <w:num w:numId="12">
    <w:abstractNumId w:val="4"/>
  </w:num>
  <w:num w:numId="13">
    <w:abstractNumId w:val="3"/>
  </w:num>
  <w:num w:numId="14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1NzYzNrU0tLRQ0lEKTi0uzszPAykwNKwFABGSRHItAAAA"/>
  </w:docVars>
  <w:rsids>
    <w:rsidRoot w:val="00556D2E"/>
    <w:rsid w:val="000A11AB"/>
    <w:rsid w:val="001E53E7"/>
    <w:rsid w:val="00223E7C"/>
    <w:rsid w:val="00231B6D"/>
    <w:rsid w:val="00303A61"/>
    <w:rsid w:val="00333C49"/>
    <w:rsid w:val="003472B6"/>
    <w:rsid w:val="00397005"/>
    <w:rsid w:val="003B4F14"/>
    <w:rsid w:val="00556D2E"/>
    <w:rsid w:val="00560D96"/>
    <w:rsid w:val="005633D6"/>
    <w:rsid w:val="0059510B"/>
    <w:rsid w:val="006A06F9"/>
    <w:rsid w:val="00753024"/>
    <w:rsid w:val="00772F37"/>
    <w:rsid w:val="007B03D7"/>
    <w:rsid w:val="0082338E"/>
    <w:rsid w:val="009C65B3"/>
    <w:rsid w:val="009C7730"/>
    <w:rsid w:val="009D76AE"/>
    <w:rsid w:val="00B00899"/>
    <w:rsid w:val="00B166C4"/>
    <w:rsid w:val="00D87D19"/>
    <w:rsid w:val="00EF3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B2BBC"/>
  <w15:chartTrackingRefBased/>
  <w15:docId w15:val="{37994A9D-BEB2-4E67-91BB-669355DAE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D2E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556D2E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556D2E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6D2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556D2E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556D2E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556D2E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556D2E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556D2E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556D2E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556D2E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556D2E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556D2E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556D2E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556D2E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556D2E"/>
    <w:rPr>
      <w:color w:val="0000FF"/>
      <w:u w:val="single"/>
    </w:rPr>
  </w:style>
  <w:style w:type="paragraph" w:customStyle="1" w:styleId="EOS">
    <w:name w:val="EOS"/>
    <w:basedOn w:val="Normal"/>
    <w:rsid w:val="00556D2E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3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836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21</cp:revision>
  <dcterms:created xsi:type="dcterms:W3CDTF">2017-12-12T16:18:00Z</dcterms:created>
  <dcterms:modified xsi:type="dcterms:W3CDTF">2022-01-18T12:57:00Z</dcterms:modified>
</cp:coreProperties>
</file>